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0EDC6" w14:textId="5D5336E5" w:rsidR="00225287" w:rsidRDefault="00B76934">
      <w:r>
        <w:rPr>
          <w:noProof/>
        </w:rPr>
        <w:drawing>
          <wp:inline distT="0" distB="0" distL="0" distR="0" wp14:anchorId="05FDF3E4" wp14:editId="563765B8">
            <wp:extent cx="5943600" cy="3343275"/>
            <wp:effectExtent l="0" t="0" r="0" b="952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DDA90" w14:textId="4688D725" w:rsidR="00B76934" w:rsidRDefault="00B76934"/>
    <w:sectPr w:rsidR="00B769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tTQ0NDcyNDe0sLRU0lEKTi0uzszPAykwrAUAe6tDbSwAAAA="/>
  </w:docVars>
  <w:rsids>
    <w:rsidRoot w:val="00B76934"/>
    <w:rsid w:val="003E0CAF"/>
    <w:rsid w:val="00605744"/>
    <w:rsid w:val="0065508B"/>
    <w:rsid w:val="00665F3B"/>
    <w:rsid w:val="007B2A18"/>
    <w:rsid w:val="00B76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E03B4"/>
  <w15:chartTrackingRefBased/>
  <w15:docId w15:val="{EE25B970-E7BE-4F8F-9B60-7D79435B9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dya Mondal</dc:creator>
  <cp:keywords/>
  <dc:description/>
  <cp:lastModifiedBy>Hridya Mondal</cp:lastModifiedBy>
  <cp:revision>1</cp:revision>
  <dcterms:created xsi:type="dcterms:W3CDTF">2021-10-24T14:25:00Z</dcterms:created>
  <dcterms:modified xsi:type="dcterms:W3CDTF">2021-10-24T14:35:00Z</dcterms:modified>
</cp:coreProperties>
</file>